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X154ad66c9fe9ebe630de24aef0347eacf0aa888"/>
    <w:p>
      <w:pPr>
        <w:pStyle w:val="Heading1"/>
      </w:pPr>
      <w:r>
        <w:t xml:space="preserve">Cover Letter for Mathematician Position in Spain Valencia</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University of Valencia</w:t>
      </w:r>
      <w:r>
        <w:br/>
      </w:r>
      <w:r>
        <w:t xml:space="preserve">C/Doctor Moliner 50</w:t>
      </w:r>
      <w:r>
        <w:br/>
      </w:r>
      <w:r>
        <w:t xml:space="preserve">46023 Valencia, Spain</w:t>
      </w:r>
    </w:p>
    <w:bookmarkStart w:id="20" w:name="dear-hiring-committee"/>
    <w:p>
      <w:pPr>
        <w:pStyle w:val="Heading2"/>
      </w:pPr>
      <w:r>
        <w:t xml:space="preserve">Dear Hiring Committee,</w:t>
      </w:r>
    </w:p>
    <w:p>
      <w:pPr>
        <w:pStyle w:val="FirstParagraph"/>
      </w:pPr>
      <w:r>
        <w:t xml:space="preserve">I am writing to express my enthusiastic interest in the Mathematician position at the University of Valencia, a prestigious institution that has long been a beacon of academic excellence in Spain. As a dedicated mathematician with over [X years] of experience in [specific field, e.g., algebraic geometry, applied mathematics, or mathematical modeling], I am eager to contribute my expertise to your department while immersing myself in the vibrant intellectual and cultural environment of Spain Valencia. This opportunity aligns perfectly with my career goals and passion for advancing mathematical research in a dynamic setting.</w:t>
      </w:r>
    </w:p>
    <w:p>
      <w:pPr>
        <w:pStyle w:val="BodyText"/>
      </w:pPr>
      <w:r>
        <w:t xml:space="preserve">My academic journey began at [Your University], where I earned my [Bachelor’s/Master’s/PhD] in Mathematics, specializing in [specific area]. This foundation was further strengthened during my postdoctoral fellowship at [Previous Institution], where I collaborated on projects such as [specific project name or research focus]. These experiences honed my ability to tackle complex problems through rigorous analysis, innovative thinking, and interdisciplinary collaboration—skills that I believe are essential for contributing to the cutting-edge research conducted at the University of Valencia.</w:t>
      </w:r>
    </w:p>
    <w:bookmarkEnd w:id="20"/>
    <w:bookmarkStart w:id="21" w:name="why-spain-valencia"/>
    <w:p>
      <w:pPr>
        <w:pStyle w:val="Heading2"/>
      </w:pPr>
      <w:r>
        <w:t xml:space="preserve">Why Spain Valencia?</w:t>
      </w:r>
    </w:p>
    <w:p>
      <w:pPr>
        <w:pStyle w:val="FirstParagraph"/>
      </w:pPr>
      <w:r>
        <w:t xml:space="preserve">Spain Valencia has always held a special place in my heart, not only for its rich history and cultural heritage but also for its growing reputation as a hub for scientific innovation. The city’s commitment to fostering research and education through institutions like the University of Valencia, the Spanish National Research Council (CSIC), and initiatives such as the Valencian Institute of Advanced Studies (IVIC) has inspired me to pursue opportunities here. I am particularly drawn to Valencia’s unique blend of academic rigor and Mediterranean lifestyle, which offers an ideal environment for both professional growth and personal fulfillment.</w:t>
      </w:r>
    </w:p>
    <w:p>
      <w:pPr>
        <w:pStyle w:val="BodyText"/>
      </w:pPr>
      <w:r>
        <w:t xml:space="preserve">The University of Valencia, in particular, stands out for its pioneering work in [specific research area relevant to the position]. For instance, the department’s recent advancements in [mention a specific project or publication] reflect a commitment to pushing the boundaries of mathematical knowledge. I am deeply impressed by your collaborative approach to research and your emphasis on fostering global partnerships. I am confident that my background in [your field] and my ability to work across disciplines will enable me to contribute meaningfully to these efforts.</w:t>
      </w:r>
    </w:p>
    <w:bookmarkEnd w:id="21"/>
    <w:bookmarkStart w:id="22" w:name="professional-expertise-and-contributions"/>
    <w:p>
      <w:pPr>
        <w:pStyle w:val="Heading2"/>
      </w:pPr>
      <w:r>
        <w:t xml:space="preserve">Professional Expertise and Contributions</w:t>
      </w:r>
    </w:p>
    <w:p>
      <w:pPr>
        <w:pStyle w:val="FirstParagraph"/>
      </w:pPr>
      <w:r>
        <w:t xml:space="preserve">Throughout my career, I have focused on [specific research area], with a particular emphasis on [sub-topic]. My work has led to publications in esteemed journals such as [Journal Name], and I have presented my findings at international conferences, including [Conference Name]. For example, in my role as a researcher at [Previous Institution], I developed a novel algorithm that improved the efficiency of [specific problem or application], which was later adopted by industry partners for real-world applications. This project not only demonstrated my technical skills but also highlighted my ability to translate theoretical concepts into practical solutions.</w:t>
      </w:r>
    </w:p>
    <w:p>
      <w:pPr>
        <w:pStyle w:val="BodyText"/>
      </w:pPr>
      <w:r>
        <w:t xml:space="preserve">Beyond research, I have also contributed to the academic community through teaching and mentorship. As a teaching assistant at [University], I led workshops on [specific topic] and mentored graduate students in their research projects. These experiences taught me the importance of clear communication and fostering a supportive learning environment—qualities that I believe are vital for both students and colleagues in an institution like the University of Valencia.</w:t>
      </w:r>
    </w:p>
    <w:bookmarkEnd w:id="22"/>
    <w:bookmarkStart w:id="23" w:name="personal-connection-to-spain-valencia"/>
    <w:p>
      <w:pPr>
        <w:pStyle w:val="Heading2"/>
      </w:pPr>
      <w:r>
        <w:t xml:space="preserve">Personal Connection to Spain Valencia</w:t>
      </w:r>
    </w:p>
    <w:p>
      <w:pPr>
        <w:pStyle w:val="FirstParagraph"/>
      </w:pPr>
      <w:r>
        <w:t xml:space="preserve">While my professional qualifications align with the requirements of this position, my personal connection to Spain Valencia further strengthens my candidacy. I have long admired the city’s commitment to balancing tradition with progress, a philosophy that resonates deeply with my own approach to mathematics. The warm hospitality of Valencians, the stunning architecture of places like the City of Arts and Sciences, and the lively atmosphere of local markets all contribute to a sense of community that I am eager to be part of.</w:t>
      </w:r>
    </w:p>
    <w:p>
      <w:pPr>
        <w:pStyle w:val="BodyText"/>
      </w:pPr>
      <w:r>
        <w:t xml:space="preserve">Additionally, my proficiency in [languages, e.g., Spanish and English] allows me to engage with both the academic community and the broader Valencian population. I have also studied [specific cultural or historical aspect of Valencia], which has deepened my appreciation for the region’s unique identity. I am particularly excited about the opportunity to collaborate with local researchers and contribute to initiatives that address global challenges, such as sustainable development or data science applications in healthcare.</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passion for mathematics make me a strong candidate for the Mathematician position at the University of Valencia. I am eager to bring my skills to a dynamic institution that values innovation and excellence while contributing to the intellectual and cultural vibrancy of Spain Valencia. Thank you for considering my application. I would be honored to discuss how my experience and vision align with the goals of your department.</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Spain Valencia</dc:title>
  <dc:creator/>
  <dc:language>en</dc:language>
  <cp:keywords/>
  <dcterms:created xsi:type="dcterms:W3CDTF">2025-12-12T13:19:35Z</dcterms:created>
  <dcterms:modified xsi:type="dcterms:W3CDTF">2025-12-12T13:19:35Z</dcterms:modified>
</cp:coreProperties>
</file>

<file path=docProps/custom.xml><?xml version="1.0" encoding="utf-8"?>
<Properties xmlns="http://schemas.openxmlformats.org/officeDocument/2006/custom-properties" xmlns:vt="http://schemas.openxmlformats.org/officeDocument/2006/docPropsVTypes"/>
</file>